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746FC" w14:textId="4671522B" w:rsidR="00983458" w:rsidRPr="00030969" w:rsidRDefault="00376F96" w:rsidP="00376F96">
      <w:pPr>
        <w:pStyle w:val="TemplateTitle"/>
      </w:pPr>
      <w:bookmarkStart w:id="0" w:name="_Toc514084918"/>
      <w:bookmarkStart w:id="1" w:name="_Toc515476644"/>
      <w:r>
        <w:t>VCS requantification notification form</w:t>
      </w:r>
    </w:p>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3C7AABA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2A0BA3" w:rsidRDefault="00A40B7F" w:rsidP="009E4B66">
            <w:pPr>
              <w:pStyle w:val="Header"/>
              <w:spacing w:before="120" w:after="120" w:line="276" w:lineRule="auto"/>
              <w:jc w:val="right"/>
              <w:rPr>
                <w:rFonts w:cs="Arial"/>
                <w:color w:val="F0FFF7"/>
                <w:spacing w:val="4"/>
                <w:szCs w:val="21"/>
                <w:lang w:val="en-CA"/>
              </w:rPr>
            </w:pPr>
            <w:r w:rsidRPr="002A0BA3">
              <w:rPr>
                <w:rFonts w:cs="Arial"/>
                <w:color w:val="F0FFF7"/>
                <w:spacing w:val="4"/>
                <w:szCs w:val="21"/>
                <w:lang w:val="en-CA"/>
              </w:rPr>
              <w:t xml:space="preserve">Project </w:t>
            </w:r>
            <w:r w:rsidR="000B7EE6" w:rsidRPr="002A0BA3">
              <w:rPr>
                <w:rFonts w:cs="Arial"/>
                <w:color w:val="F0FFF7"/>
                <w:spacing w:val="4"/>
                <w:szCs w:val="21"/>
                <w:lang w:val="en-CA"/>
              </w:rPr>
              <w:t>t</w:t>
            </w:r>
            <w:r w:rsidRPr="002A0BA3">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3C7AABA9">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2A0BA3" w:rsidRDefault="22E96AD3" w:rsidP="009E4B66">
            <w:pPr>
              <w:pStyle w:val="TableHeader0"/>
              <w:spacing w:line="276" w:lineRule="auto"/>
              <w:jc w:val="right"/>
              <w:rPr>
                <w:rFonts w:eastAsia="Franklin Gothic Book" w:cs="Franklin Gothic Book"/>
                <w:b/>
                <w:bCs/>
                <w:color w:val="auto"/>
                <w:lang w:val="en-CA"/>
              </w:rPr>
            </w:pPr>
            <w:r w:rsidRPr="002A0BA3">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496D9C" w14:paraId="61B069D6" w14:textId="77777777" w:rsidTr="3C7AABA9">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D606A86" w14:textId="1DA69072" w:rsidR="00496D9C" w:rsidRPr="00695F40" w:rsidRDefault="00695F40" w:rsidP="009E4B66">
            <w:pPr>
              <w:pStyle w:val="TableHeader0"/>
              <w:spacing w:line="276" w:lineRule="auto"/>
              <w:jc w:val="right"/>
              <w:rPr>
                <w:rFonts w:eastAsia="Franklin Gothic Book" w:cs="Franklin Gothic Book"/>
                <w:b/>
                <w:bCs/>
                <w:color w:val="auto"/>
                <w:lang w:val="en-CA"/>
              </w:rPr>
            </w:pPr>
            <w:r w:rsidRPr="00695F40">
              <w:rPr>
                <w:rFonts w:eastAsia="Franklin Gothic Book" w:cs="Franklin Gothic Book"/>
                <w:b/>
                <w:bCs/>
                <w:color w:val="auto"/>
              </w:rPr>
              <w:t xml:space="preserve">Project </w:t>
            </w:r>
            <w:r w:rsidR="00376F96">
              <w:rPr>
                <w:rFonts w:eastAsia="Franklin Gothic Book" w:cs="Franklin Gothic Book"/>
                <w:b/>
                <w:bCs/>
                <w:color w:val="auto"/>
              </w:rPr>
              <w:t>p</w:t>
            </w:r>
            <w:r w:rsidRPr="00695F40">
              <w:rPr>
                <w:rFonts w:eastAsia="Franklin Gothic Book" w:cs="Franklin Gothic Book"/>
                <w:b/>
                <w:bCs/>
                <w:color w:val="auto"/>
              </w:rPr>
              <w:t>roponent</w:t>
            </w:r>
            <w:r w:rsidR="00376F96">
              <w:rPr>
                <w:rFonts w:eastAsia="Franklin Gothic Book" w:cs="Franklin Gothic Book"/>
                <w:b/>
                <w:bCs/>
                <w:color w:val="auto"/>
              </w:rPr>
              <w:t>(s)</w:t>
            </w:r>
          </w:p>
        </w:tc>
        <w:tc>
          <w:tcPr>
            <w:tcW w:w="7379" w:type="dxa"/>
            <w:shd w:val="clear" w:color="auto" w:fill="F2F2F2" w:themeFill="background1" w:themeFillShade="F2"/>
          </w:tcPr>
          <w:p w14:paraId="06E386A0" w14:textId="604AD8C4" w:rsidR="00496D9C" w:rsidRPr="76D23440" w:rsidRDefault="00675718"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rPr>
            </w:pPr>
            <w:r w:rsidRPr="00675718">
              <w:rPr>
                <w:rFonts w:eastAsia="Franklin Gothic Book" w:cs="Franklin Gothic Book"/>
                <w:i/>
                <w:iCs/>
              </w:rPr>
              <w:t>Enter the name</w:t>
            </w:r>
            <w:r w:rsidR="00376F96">
              <w:rPr>
                <w:rFonts w:eastAsia="Franklin Gothic Book" w:cs="Franklin Gothic Book"/>
                <w:i/>
                <w:iCs/>
              </w:rPr>
              <w:t>(s)</w:t>
            </w:r>
            <w:r w:rsidRPr="00675718">
              <w:rPr>
                <w:rFonts w:eastAsia="Franklin Gothic Book" w:cs="Franklin Gothic Book"/>
                <w:i/>
                <w:iCs/>
              </w:rPr>
              <w:t xml:space="preserve"> of the project proponent</w:t>
            </w:r>
            <w:r w:rsidR="00376F96">
              <w:rPr>
                <w:rFonts w:eastAsia="Franklin Gothic Book" w:cs="Franklin Gothic Book"/>
                <w:i/>
                <w:iCs/>
              </w:rPr>
              <w:t>(s)</w:t>
            </w:r>
          </w:p>
        </w:tc>
      </w:tr>
      <w:tr w:rsidR="00496D9C" w14:paraId="697D428A" w14:textId="77777777" w:rsidTr="3C7AABA9">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30C0DC23" w14:textId="0BE82CAD" w:rsidR="00496D9C" w:rsidRPr="00220289" w:rsidRDefault="00220289" w:rsidP="009E4B66">
            <w:pPr>
              <w:pStyle w:val="TableHeader0"/>
              <w:spacing w:line="276" w:lineRule="auto"/>
              <w:jc w:val="right"/>
              <w:rPr>
                <w:rFonts w:eastAsia="Franklin Gothic Book" w:cs="Franklin Gothic Book"/>
                <w:b/>
                <w:bCs/>
                <w:color w:val="auto"/>
                <w:lang w:val="en-CA"/>
              </w:rPr>
            </w:pPr>
            <w:proofErr w:type="gramStart"/>
            <w:r w:rsidRPr="00220289">
              <w:rPr>
                <w:rFonts w:eastAsia="Franklin Gothic Book" w:cs="Franklin Gothic Book"/>
                <w:b/>
                <w:bCs/>
                <w:color w:val="auto"/>
                <w:lang w:val="en-CA"/>
              </w:rPr>
              <w:t>Authorized</w:t>
            </w:r>
            <w:r w:rsidR="009E05CE">
              <w:rPr>
                <w:rFonts w:eastAsia="Franklin Gothic Book" w:cs="Franklin Gothic Book"/>
                <w:b/>
                <w:bCs/>
                <w:color w:val="auto"/>
                <w:lang w:val="en-CA"/>
              </w:rPr>
              <w:t xml:space="preserve"> </w:t>
            </w:r>
            <w:r w:rsidRPr="00220289">
              <w:rPr>
                <w:rFonts w:eastAsia="Franklin Gothic Book" w:cs="Franklin Gothic Book"/>
                <w:b/>
                <w:bCs/>
                <w:color w:val="auto"/>
                <w:lang w:val="en-CA"/>
              </w:rPr>
              <w:t xml:space="preserve"> </w:t>
            </w:r>
            <w:r w:rsidR="00376F96">
              <w:rPr>
                <w:rFonts w:eastAsia="Franklin Gothic Book" w:cs="Franklin Gothic Book"/>
                <w:b/>
                <w:bCs/>
                <w:color w:val="auto"/>
                <w:lang w:val="en-CA"/>
              </w:rPr>
              <w:t>r</w:t>
            </w:r>
            <w:r w:rsidRPr="00220289">
              <w:rPr>
                <w:rFonts w:eastAsia="Franklin Gothic Book" w:cs="Franklin Gothic Book"/>
                <w:b/>
                <w:bCs/>
                <w:color w:val="auto"/>
                <w:lang w:val="en-CA"/>
              </w:rPr>
              <w:t>epresentative</w:t>
            </w:r>
            <w:proofErr w:type="gramEnd"/>
            <w:r w:rsidR="00376F96">
              <w:rPr>
                <w:rFonts w:eastAsia="Franklin Gothic Book" w:cs="Franklin Gothic Book"/>
                <w:b/>
                <w:bCs/>
                <w:color w:val="auto"/>
                <w:lang w:val="en-CA"/>
              </w:rPr>
              <w:t xml:space="preserve"> (if applicable)</w:t>
            </w:r>
          </w:p>
        </w:tc>
        <w:tc>
          <w:tcPr>
            <w:tcW w:w="7379" w:type="dxa"/>
            <w:shd w:val="clear" w:color="auto" w:fill="F2F2F2" w:themeFill="background1" w:themeFillShade="F2"/>
          </w:tcPr>
          <w:p w14:paraId="71C9E5AE" w14:textId="4805B649" w:rsidR="00496D9C" w:rsidRPr="76D23440" w:rsidRDefault="002779DC"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rPr>
            </w:pPr>
            <w:r w:rsidRPr="002779DC">
              <w:rPr>
                <w:rFonts w:eastAsia="Franklin Gothic Book" w:cs="Franklin Gothic Book"/>
                <w:i/>
                <w:iCs/>
              </w:rPr>
              <w:t xml:space="preserve">Enter the name </w:t>
            </w:r>
            <w:r w:rsidR="00FC3EC7">
              <w:rPr>
                <w:rFonts w:eastAsia="Franklin Gothic Book" w:cs="Franklin Gothic Book"/>
                <w:i/>
                <w:iCs/>
              </w:rPr>
              <w:t xml:space="preserve">and </w:t>
            </w:r>
            <w:proofErr w:type="gramStart"/>
            <w:r w:rsidR="00FC3EC7">
              <w:rPr>
                <w:rFonts w:eastAsia="Franklin Gothic Book" w:cs="Franklin Gothic Book"/>
                <w:i/>
                <w:iCs/>
              </w:rPr>
              <w:t>email</w:t>
            </w:r>
            <w:proofErr w:type="gramEnd"/>
            <w:r w:rsidR="00FC3EC7">
              <w:rPr>
                <w:rFonts w:eastAsia="Franklin Gothic Book" w:cs="Franklin Gothic Book"/>
                <w:i/>
                <w:iCs/>
              </w:rPr>
              <w:t xml:space="preserve"> </w:t>
            </w:r>
            <w:r w:rsidRPr="002779DC">
              <w:rPr>
                <w:rFonts w:eastAsia="Franklin Gothic Book" w:cs="Franklin Gothic Book"/>
                <w:i/>
                <w:iCs/>
              </w:rPr>
              <w:t>of the</w:t>
            </w:r>
            <w:r w:rsidR="00376F96">
              <w:rPr>
                <w:rFonts w:eastAsia="Franklin Gothic Book" w:cs="Franklin Gothic Book"/>
                <w:i/>
                <w:iCs/>
              </w:rPr>
              <w:t xml:space="preserve"> authorized</w:t>
            </w:r>
            <w:r w:rsidRPr="002779DC">
              <w:rPr>
                <w:rFonts w:eastAsia="Franklin Gothic Book" w:cs="Franklin Gothic Book"/>
                <w:i/>
                <w:iCs/>
              </w:rPr>
              <w:t xml:space="preserve"> contact person</w:t>
            </w:r>
            <w:r w:rsidR="009425C6">
              <w:rPr>
                <w:rFonts w:eastAsia="Franklin Gothic Book" w:cs="Franklin Gothic Book"/>
                <w:i/>
                <w:iCs/>
              </w:rPr>
              <w:t xml:space="preserve"> for this project</w:t>
            </w:r>
          </w:p>
        </w:tc>
      </w:tr>
      <w:tr w:rsidR="00E87888" w14:paraId="73F038A3" w14:textId="77777777" w:rsidTr="3C7AABA9">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2A0BA3" w:rsidRDefault="00E87888" w:rsidP="0031714A">
            <w:pPr>
              <w:pStyle w:val="TableHeader0"/>
              <w:spacing w:line="276" w:lineRule="auto"/>
              <w:jc w:val="right"/>
              <w:rPr>
                <w:rFonts w:eastAsia="Franklin Gothic Book" w:cs="Franklin Gothic Book"/>
                <w:b/>
                <w:bCs/>
                <w:color w:val="auto"/>
                <w:lang w:val="en-CA"/>
              </w:rPr>
            </w:pPr>
            <w:r w:rsidRPr="002A0BA3">
              <w:rPr>
                <w:rFonts w:eastAsia="Franklin Gothic Book" w:cs="Franklin Gothic Book"/>
                <w:b/>
                <w:bCs/>
                <w:color w:val="auto"/>
                <w:lang w:val="en-CA"/>
              </w:rPr>
              <w:t xml:space="preserve">Crediting </w:t>
            </w:r>
            <w:r w:rsidR="000B7EE6" w:rsidRPr="002A0BA3">
              <w:rPr>
                <w:rFonts w:eastAsia="Franklin Gothic Book" w:cs="Franklin Gothic Book"/>
                <w:b/>
                <w:bCs/>
                <w:color w:val="auto"/>
                <w:lang w:val="en-CA"/>
              </w:rPr>
              <w:t>p</w:t>
            </w:r>
            <w:r w:rsidRPr="002A0BA3">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3C7AABA9">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23F004E7" w:rsidR="00A40B7F" w:rsidRPr="002A0BA3" w:rsidRDefault="002C2B93" w:rsidP="009E4B66">
            <w:pPr>
              <w:pStyle w:val="Header"/>
              <w:spacing w:before="120" w:after="120" w:line="276" w:lineRule="auto"/>
              <w:jc w:val="right"/>
              <w:rPr>
                <w:rFonts w:cs="Arial"/>
                <w:color w:val="F0FFF7"/>
                <w:spacing w:val="4"/>
                <w:lang w:val="en-CA"/>
              </w:rPr>
            </w:pPr>
            <w:r w:rsidRPr="002A0BA3">
              <w:rPr>
                <w:rFonts w:cs="Arial"/>
                <w:color w:val="F0FFF7"/>
                <w:spacing w:val="4"/>
                <w:lang w:val="en-CA"/>
              </w:rPr>
              <w:t xml:space="preserve">Date of start of validation/verification </w:t>
            </w:r>
            <w:r w:rsidR="008E08B7">
              <w:rPr>
                <w:rFonts w:cs="Arial"/>
                <w:color w:val="F0FFF7"/>
                <w:spacing w:val="4"/>
                <w:lang w:val="en-CA"/>
              </w:rPr>
              <w:t>process</w:t>
            </w:r>
          </w:p>
        </w:tc>
        <w:tc>
          <w:tcPr>
            <w:tcW w:w="7379" w:type="dxa"/>
            <w:shd w:val="clear" w:color="auto" w:fill="F2F2F2" w:themeFill="background1" w:themeFillShade="F2"/>
          </w:tcPr>
          <w:p w14:paraId="49E73EA0" w14:textId="7677163A" w:rsidR="00A40B7F" w:rsidRPr="000143C0" w:rsidRDefault="00130DCA"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00130DCA">
              <w:rPr>
                <w:i/>
                <w:iCs/>
              </w:rPr>
              <w:t xml:space="preserve">Provide the date </w:t>
            </w:r>
            <w:r w:rsidR="00346C0D">
              <w:rPr>
                <w:i/>
                <w:iCs/>
              </w:rPr>
              <w:t>on which</w:t>
            </w:r>
            <w:r w:rsidRPr="00130DCA">
              <w:rPr>
                <w:i/>
                <w:iCs/>
              </w:rPr>
              <w:t xml:space="preserve"> the validation/verification </w:t>
            </w:r>
            <w:r w:rsidR="003B1941">
              <w:rPr>
                <w:i/>
                <w:iCs/>
              </w:rPr>
              <w:t>activities</w:t>
            </w:r>
            <w:r w:rsidR="003A611B">
              <w:rPr>
                <w:i/>
                <w:iCs/>
              </w:rPr>
              <w:t xml:space="preserve"> </w:t>
            </w:r>
            <w:r w:rsidRPr="00130DCA">
              <w:rPr>
                <w:i/>
                <w:iCs/>
              </w:rPr>
              <w:t>started</w:t>
            </w:r>
            <w:r w:rsidR="003B1941">
              <w:rPr>
                <w:i/>
                <w:iCs/>
              </w:rPr>
              <w:t xml:space="preserve"> (e.g. the opening meeting with the validation/verification body)</w:t>
            </w:r>
          </w:p>
        </w:tc>
      </w:tr>
      <w:tr w:rsidR="2EC3F60A" w14:paraId="2D7790A1" w14:textId="77777777" w:rsidTr="3C7AABA9">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0F2BDC1E" w:rsidR="2EC3F60A" w:rsidRPr="002A0BA3" w:rsidRDefault="00521CFB" w:rsidP="009E4B66">
            <w:pPr>
              <w:pStyle w:val="Header"/>
              <w:spacing w:line="276" w:lineRule="auto"/>
              <w:jc w:val="right"/>
              <w:rPr>
                <w:rFonts w:cs="Arial"/>
                <w:color w:val="F0FFF7"/>
                <w:lang w:val="en-CA"/>
              </w:rPr>
            </w:pPr>
            <w:r w:rsidRPr="002A0BA3">
              <w:rPr>
                <w:rFonts w:cs="Arial"/>
                <w:color w:val="F0FFF7"/>
                <w:lang w:val="en-CA"/>
              </w:rPr>
              <w:t xml:space="preserve">Name of </w:t>
            </w:r>
            <w:r w:rsidR="00346C0D" w:rsidRPr="002A0BA3">
              <w:rPr>
                <w:rFonts w:cs="Arial"/>
                <w:color w:val="F0FFF7"/>
                <w:lang w:val="en-CA"/>
              </w:rPr>
              <w:t>v</w:t>
            </w:r>
            <w:r w:rsidRPr="002A0BA3">
              <w:rPr>
                <w:rFonts w:cs="Arial"/>
                <w:color w:val="F0FFF7"/>
                <w:lang w:val="en-CA"/>
              </w:rPr>
              <w:t>alidation/</w:t>
            </w:r>
            <w:r w:rsidR="00346C0D" w:rsidRPr="002A0BA3">
              <w:rPr>
                <w:rFonts w:cs="Arial"/>
                <w:color w:val="F0FFF7"/>
                <w:lang w:val="en-CA"/>
              </w:rPr>
              <w:t>v</w:t>
            </w:r>
            <w:r w:rsidRPr="002A0BA3">
              <w:rPr>
                <w:rFonts w:cs="Arial"/>
                <w:color w:val="F0FFF7"/>
                <w:lang w:val="en-CA"/>
              </w:rPr>
              <w:t xml:space="preserve">erification </w:t>
            </w:r>
            <w:r w:rsidR="00346C0D" w:rsidRPr="002A0BA3">
              <w:rPr>
                <w:rFonts w:cs="Arial"/>
                <w:color w:val="F0FFF7"/>
                <w:lang w:val="en-CA"/>
              </w:rPr>
              <w:t>b</w:t>
            </w:r>
            <w:r w:rsidRPr="002A0BA3">
              <w:rPr>
                <w:rFonts w:cs="Arial"/>
                <w:color w:val="F0FFF7"/>
                <w:lang w:val="en-CA"/>
              </w:rPr>
              <w:t>ody</w:t>
            </w:r>
          </w:p>
        </w:tc>
        <w:tc>
          <w:tcPr>
            <w:tcW w:w="7379" w:type="dxa"/>
            <w:shd w:val="clear" w:color="auto" w:fill="F2F2F2" w:themeFill="background1" w:themeFillShade="F2"/>
          </w:tcPr>
          <w:p w14:paraId="4D1D568C" w14:textId="489D335D" w:rsidR="2EC3F60A" w:rsidRDefault="009114A4"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009114A4">
              <w:rPr>
                <w:i/>
                <w:iCs/>
              </w:rPr>
              <w:t>Enter the name of the validation/verification body that is conducting the audit</w:t>
            </w:r>
          </w:p>
        </w:tc>
      </w:tr>
      <w:tr w:rsidR="009508C8" w14:paraId="04A54366" w14:textId="77777777" w:rsidTr="3C7AABA9">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8CE9762" w14:textId="6772A241" w:rsidR="009508C8" w:rsidRPr="002A0BA3" w:rsidRDefault="000A0C8D" w:rsidP="009E4B66">
            <w:pPr>
              <w:pStyle w:val="Header"/>
              <w:spacing w:line="276" w:lineRule="auto"/>
              <w:jc w:val="right"/>
              <w:rPr>
                <w:rFonts w:cs="Arial"/>
                <w:color w:val="F0FFF7"/>
                <w:lang w:val="en-CA"/>
              </w:rPr>
            </w:pPr>
            <w:r w:rsidRPr="002A0BA3">
              <w:rPr>
                <w:rFonts w:cs="Arial"/>
                <w:color w:val="F0FFF7"/>
                <w:lang w:val="en-CA"/>
              </w:rPr>
              <w:t xml:space="preserve">Previous </w:t>
            </w:r>
            <w:r w:rsidR="00346C0D" w:rsidRPr="002A0BA3">
              <w:rPr>
                <w:rFonts w:cs="Arial"/>
                <w:color w:val="F0FFF7"/>
                <w:lang w:val="en-CA"/>
              </w:rPr>
              <w:t>m</w:t>
            </w:r>
            <w:r w:rsidRPr="002A0BA3">
              <w:rPr>
                <w:rFonts w:cs="Arial"/>
                <w:color w:val="F0FFF7"/>
                <w:lang w:val="en-CA"/>
              </w:rPr>
              <w:t>ethodology</w:t>
            </w:r>
          </w:p>
        </w:tc>
        <w:tc>
          <w:tcPr>
            <w:tcW w:w="7379" w:type="dxa"/>
            <w:shd w:val="clear" w:color="auto" w:fill="F2F2F2" w:themeFill="background1" w:themeFillShade="F2"/>
          </w:tcPr>
          <w:p w14:paraId="58926E7B" w14:textId="31E2ECD1" w:rsidR="009508C8" w:rsidRPr="009114A4" w:rsidRDefault="009B311D" w:rsidP="00581CE4">
            <w:pPr>
              <w:pStyle w:val="TableText"/>
              <w:cnfStyle w:val="000000000000" w:firstRow="0" w:lastRow="0" w:firstColumn="0" w:lastColumn="0" w:oddVBand="0" w:evenVBand="0" w:oddHBand="0" w:evenHBand="0" w:firstRowFirstColumn="0" w:firstRowLastColumn="0" w:lastRowFirstColumn="0" w:lastRowLastColumn="0"/>
              <w:rPr>
                <w:i/>
                <w:iCs/>
              </w:rPr>
            </w:pPr>
            <w:r>
              <w:rPr>
                <w:i/>
                <w:iCs/>
              </w:rPr>
              <w:t>Enter</w:t>
            </w:r>
            <w:r w:rsidR="00415D49" w:rsidRPr="00415D49">
              <w:rPr>
                <w:i/>
                <w:iCs/>
              </w:rPr>
              <w:t xml:space="preserve"> the applied methodology(</w:t>
            </w:r>
            <w:proofErr w:type="spellStart"/>
            <w:r w:rsidR="00415D49" w:rsidRPr="00415D49">
              <w:rPr>
                <w:i/>
                <w:iCs/>
              </w:rPr>
              <w:t>ies</w:t>
            </w:r>
            <w:proofErr w:type="spellEnd"/>
            <w:r w:rsidR="00415D49" w:rsidRPr="00415D49">
              <w:rPr>
                <w:i/>
                <w:iCs/>
              </w:rPr>
              <w:t>) from the project's current crediting period</w:t>
            </w:r>
          </w:p>
        </w:tc>
      </w:tr>
      <w:tr w:rsidR="009508C8" w14:paraId="1146B4E8" w14:textId="77777777" w:rsidTr="3C7AABA9">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305731C2" w14:textId="7B3147AE" w:rsidR="009508C8" w:rsidRPr="002A0BA3" w:rsidRDefault="0025056C" w:rsidP="009E4B66">
            <w:pPr>
              <w:pStyle w:val="Header"/>
              <w:spacing w:line="276" w:lineRule="auto"/>
              <w:jc w:val="right"/>
              <w:rPr>
                <w:rFonts w:cs="Arial"/>
                <w:color w:val="F0FFF7"/>
                <w:lang w:val="en-CA"/>
              </w:rPr>
            </w:pPr>
            <w:r w:rsidRPr="002A0BA3">
              <w:rPr>
                <w:rFonts w:cs="Arial"/>
                <w:color w:val="F0FFF7"/>
                <w:lang w:val="en-CA"/>
              </w:rPr>
              <w:t xml:space="preserve">Methodology </w:t>
            </w:r>
            <w:r w:rsidR="009B311D" w:rsidRPr="002A0BA3">
              <w:rPr>
                <w:rFonts w:cs="Arial"/>
                <w:color w:val="F0FFF7"/>
                <w:lang w:val="en-CA"/>
              </w:rPr>
              <w:t>s</w:t>
            </w:r>
            <w:r w:rsidRPr="002A0BA3">
              <w:rPr>
                <w:rFonts w:cs="Arial"/>
                <w:color w:val="F0FFF7"/>
                <w:lang w:val="en-CA"/>
              </w:rPr>
              <w:t xml:space="preserve">elected for </w:t>
            </w:r>
            <w:r w:rsidR="009B311D" w:rsidRPr="002A0BA3">
              <w:rPr>
                <w:rFonts w:cs="Arial"/>
                <w:color w:val="F0FFF7"/>
                <w:lang w:val="en-CA"/>
              </w:rPr>
              <w:t>r</w:t>
            </w:r>
            <w:r w:rsidRPr="002A0BA3">
              <w:rPr>
                <w:rFonts w:cs="Arial"/>
                <w:color w:val="F0FFF7"/>
                <w:lang w:val="en-CA"/>
              </w:rPr>
              <w:t>equantification</w:t>
            </w:r>
          </w:p>
        </w:tc>
        <w:tc>
          <w:tcPr>
            <w:tcW w:w="7379" w:type="dxa"/>
            <w:shd w:val="clear" w:color="auto" w:fill="F2F2F2" w:themeFill="background1" w:themeFillShade="F2"/>
          </w:tcPr>
          <w:p w14:paraId="1C1CA084" w14:textId="5315450D" w:rsidR="009508C8" w:rsidRPr="009114A4" w:rsidRDefault="0025056C"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0025056C">
              <w:rPr>
                <w:i/>
                <w:iCs/>
              </w:rPr>
              <w:t>Specify the methodology being applied to requantify the project reductions and removals</w:t>
            </w:r>
          </w:p>
        </w:tc>
      </w:tr>
      <w:tr w:rsidR="009508C8" w14:paraId="70737E1A" w14:textId="77777777" w:rsidTr="3C7AABA9">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B00B9B0" w14:textId="3BF9DAAF" w:rsidR="009508C8" w:rsidRPr="002A0BA3" w:rsidRDefault="00B80EFD" w:rsidP="009E4B66">
            <w:pPr>
              <w:pStyle w:val="Header"/>
              <w:spacing w:line="276" w:lineRule="auto"/>
              <w:jc w:val="right"/>
              <w:rPr>
                <w:rFonts w:cs="Arial"/>
                <w:color w:val="F0FFF7"/>
                <w:lang w:val="en-CA"/>
              </w:rPr>
            </w:pPr>
            <w:r w:rsidRPr="002A0BA3">
              <w:rPr>
                <w:rFonts w:cs="Arial"/>
                <w:color w:val="F0FFF7"/>
                <w:lang w:val="en-CA"/>
              </w:rPr>
              <w:t xml:space="preserve">Monitoring </w:t>
            </w:r>
            <w:r w:rsidR="002A3BA4" w:rsidRPr="002A0BA3">
              <w:rPr>
                <w:rFonts w:cs="Arial"/>
                <w:color w:val="F0FFF7"/>
                <w:lang w:val="en-CA"/>
              </w:rPr>
              <w:t>p</w:t>
            </w:r>
            <w:r w:rsidRPr="002A0BA3">
              <w:rPr>
                <w:rFonts w:cs="Arial"/>
                <w:color w:val="F0FFF7"/>
                <w:lang w:val="en-CA"/>
              </w:rPr>
              <w:t xml:space="preserve">eriods </w:t>
            </w:r>
            <w:r w:rsidR="002A3BA4" w:rsidRPr="002A0BA3">
              <w:rPr>
                <w:rFonts w:cs="Arial"/>
                <w:color w:val="F0FFF7"/>
                <w:lang w:val="en-CA"/>
              </w:rPr>
              <w:t>s</w:t>
            </w:r>
            <w:r w:rsidRPr="002A0BA3">
              <w:rPr>
                <w:rFonts w:cs="Arial"/>
                <w:color w:val="F0FFF7"/>
                <w:lang w:val="en-CA"/>
              </w:rPr>
              <w:t xml:space="preserve">elected for </w:t>
            </w:r>
            <w:r w:rsidR="002A3BA4" w:rsidRPr="002A0BA3">
              <w:rPr>
                <w:rFonts w:cs="Arial"/>
                <w:color w:val="F0FFF7"/>
                <w:lang w:val="en-CA"/>
              </w:rPr>
              <w:t>r</w:t>
            </w:r>
            <w:r w:rsidRPr="002A0BA3">
              <w:rPr>
                <w:rFonts w:cs="Arial"/>
                <w:color w:val="F0FFF7"/>
                <w:lang w:val="en-CA"/>
              </w:rPr>
              <w:t>equantification</w:t>
            </w:r>
          </w:p>
        </w:tc>
        <w:tc>
          <w:tcPr>
            <w:tcW w:w="7379" w:type="dxa"/>
            <w:shd w:val="clear" w:color="auto" w:fill="F2F2F2" w:themeFill="background1" w:themeFillShade="F2"/>
          </w:tcPr>
          <w:p w14:paraId="47FCAC4D" w14:textId="77777777" w:rsidR="009508C8" w:rsidRDefault="00B80EFD"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00B80EFD">
              <w:rPr>
                <w:i/>
                <w:iCs/>
              </w:rPr>
              <w:t>List the specific monitoring periods that have been selected for requantification, indicating the start and end dates for each period</w:t>
            </w:r>
          </w:p>
          <w:p w14:paraId="041BDBAC" w14:textId="77777777" w:rsidR="009C5E55" w:rsidRDefault="009C5E55"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009E4B66">
              <w:rPr>
                <w:i/>
                <w:iCs/>
              </w:rPr>
              <w:t>DD-Month-YYYY to DD-Month-YYYY</w:t>
            </w:r>
          </w:p>
          <w:p w14:paraId="13134331" w14:textId="77777777" w:rsidR="009C5E55" w:rsidRDefault="009C5E55"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009E4B66">
              <w:rPr>
                <w:i/>
                <w:iCs/>
              </w:rPr>
              <w:t>DD-Month-YYYY to DD-Month-YYYY</w:t>
            </w:r>
          </w:p>
          <w:p w14:paraId="65E07EF6" w14:textId="65056892" w:rsidR="009C5E55" w:rsidRPr="009114A4" w:rsidRDefault="009C5E55"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009E4B66">
              <w:rPr>
                <w:i/>
                <w:iCs/>
              </w:rPr>
              <w:t>DD-Month-YYYY to DD-Month-YYYY</w:t>
            </w:r>
          </w:p>
        </w:tc>
      </w:tr>
      <w:tr w:rsidR="009508C8" w:rsidDel="00D908AB" w14:paraId="42A3A55B" w14:textId="03463922" w:rsidTr="3C7AABA9">
        <w:trPr>
          <w:trHeight w:val="30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88897D0" w14:textId="1E405BE2" w:rsidR="009508C8" w:rsidRPr="002A0BA3" w:rsidDel="00D908AB" w:rsidRDefault="3C7AABA9" w:rsidP="009E4B66">
            <w:pPr>
              <w:pStyle w:val="Header"/>
              <w:spacing w:line="276" w:lineRule="auto"/>
              <w:jc w:val="right"/>
              <w:rPr>
                <w:rFonts w:cs="Arial"/>
                <w:color w:val="F0FFF7"/>
                <w:lang w:val="en-CA"/>
              </w:rPr>
            </w:pPr>
            <w:r w:rsidRPr="3C7AABA9">
              <w:rPr>
                <w:rFonts w:cs="Arial"/>
                <w:color w:val="F0FFF7"/>
                <w:lang w:val="en-CA"/>
              </w:rPr>
              <w:t xml:space="preserve">Total number of issued VCUs </w:t>
            </w:r>
          </w:p>
        </w:tc>
        <w:tc>
          <w:tcPr>
            <w:tcW w:w="7379" w:type="dxa"/>
            <w:shd w:val="clear" w:color="auto" w:fill="F2F2F2" w:themeFill="background1" w:themeFillShade="F2"/>
          </w:tcPr>
          <w:p w14:paraId="4B34C62E" w14:textId="2611B183" w:rsidR="009508C8" w:rsidRPr="009114A4" w:rsidDel="00D908AB" w:rsidRDefault="3C7AABA9" w:rsidP="3C7AABA9">
            <w:pPr>
              <w:pStyle w:val="TableText"/>
              <w:cnfStyle w:val="000000000000" w:firstRow="0" w:lastRow="0" w:firstColumn="0" w:lastColumn="0" w:oddVBand="0" w:evenVBand="0" w:oddHBand="0" w:evenHBand="0" w:firstRowFirstColumn="0" w:firstRowLastColumn="0" w:lastRowFirstColumn="0" w:lastRowLastColumn="0"/>
              <w:rPr>
                <w:i/>
                <w:iCs/>
              </w:rPr>
            </w:pPr>
            <w:r w:rsidRPr="3C7AABA9">
              <w:rPr>
                <w:i/>
                <w:iCs/>
              </w:rPr>
              <w:t xml:space="preserve">Enter the total number of issued VCUs for the monitoring period being </w:t>
            </w:r>
            <w:proofErr w:type="spellStart"/>
            <w:r w:rsidRPr="3C7AABA9">
              <w:rPr>
                <w:i/>
                <w:iCs/>
              </w:rPr>
              <w:t>requantified</w:t>
            </w:r>
            <w:proofErr w:type="spellEnd"/>
          </w:p>
        </w:tc>
      </w:tr>
    </w:tbl>
    <w:p w14:paraId="3A4028A0" w14:textId="62FD06E0" w:rsidR="00DF6FEE" w:rsidRPr="009C5E55" w:rsidRDefault="00DF6FEE" w:rsidP="009C5E55">
      <w:bookmarkStart w:id="2" w:name="introduction"/>
      <w:bookmarkStart w:id="3" w:name="_Toc534640872"/>
      <w:bookmarkStart w:id="4" w:name="project-design"/>
      <w:bookmarkEnd w:id="0"/>
      <w:bookmarkEnd w:id="1"/>
      <w:bookmarkEnd w:id="2"/>
      <w:bookmarkEnd w:id="3"/>
      <w:bookmarkEnd w:id="4"/>
    </w:p>
    <w:p w14:paraId="6CEE22B2" w14:textId="375862AB" w:rsidR="3C7AABA9" w:rsidRDefault="3C7AABA9"/>
    <w:sectPr w:rsidR="3C7AABA9" w:rsidSect="003F0823">
      <w:headerReference w:type="default" r:id="rId11"/>
      <w:footerReference w:type="default" r:id="rId12"/>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BE5D80" w14:textId="77777777" w:rsidR="00261C61" w:rsidRDefault="00261C61" w:rsidP="00D109C1">
      <w:pPr>
        <w:spacing w:after="0" w:line="240" w:lineRule="auto"/>
      </w:pPr>
      <w:r>
        <w:separator/>
      </w:r>
    </w:p>
  </w:endnote>
  <w:endnote w:type="continuationSeparator" w:id="0">
    <w:p w14:paraId="2EB96C07" w14:textId="77777777" w:rsidR="00261C61" w:rsidRDefault="00261C61" w:rsidP="00D109C1">
      <w:pPr>
        <w:spacing w:after="0" w:line="240" w:lineRule="auto"/>
      </w:pPr>
      <w:r>
        <w:continuationSeparator/>
      </w:r>
    </w:p>
  </w:endnote>
  <w:endnote w:type="continuationNotice" w:id="1">
    <w:p w14:paraId="2836346C" w14:textId="77777777" w:rsidR="00261C61" w:rsidRDefault="00261C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0772E7" w14:textId="77777777" w:rsidR="00261C61" w:rsidRDefault="00261C61" w:rsidP="00D109C1">
      <w:pPr>
        <w:spacing w:after="0" w:line="240" w:lineRule="auto"/>
      </w:pPr>
      <w:r>
        <w:separator/>
      </w:r>
    </w:p>
  </w:footnote>
  <w:footnote w:type="continuationSeparator" w:id="0">
    <w:p w14:paraId="57B1B4F9" w14:textId="77777777" w:rsidR="00261C61" w:rsidRDefault="00261C61" w:rsidP="00D109C1">
      <w:pPr>
        <w:spacing w:after="0" w:line="240" w:lineRule="auto"/>
      </w:pPr>
      <w:r>
        <w:continuationSeparator/>
      </w:r>
    </w:p>
  </w:footnote>
  <w:footnote w:type="continuationNotice" w:id="1">
    <w:p w14:paraId="4B16BBD1" w14:textId="77777777" w:rsidR="00261C61" w:rsidRDefault="00261C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CA8A9" w14:textId="4F22FFA9"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 xml:space="preserve">VCS </w:t>
    </w:r>
    <w:r w:rsidR="00F35451">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Requantification Noti</w:t>
    </w:r>
    <w:r w:rsidR="00B63716">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fication</w:t>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 xml:space="preserve">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w:t>
    </w:r>
    <w:r w:rsidR="00B63716">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NqoFAE1Amd8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5E79"/>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39D"/>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C8D"/>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81D"/>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0DCA"/>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49F"/>
    <w:rsid w:val="001626B9"/>
    <w:rsid w:val="00162898"/>
    <w:rsid w:val="00162B89"/>
    <w:rsid w:val="0016312A"/>
    <w:rsid w:val="00164BA7"/>
    <w:rsid w:val="00165C1A"/>
    <w:rsid w:val="0016608B"/>
    <w:rsid w:val="00166CED"/>
    <w:rsid w:val="00166FD3"/>
    <w:rsid w:val="001676F5"/>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289"/>
    <w:rsid w:val="00220689"/>
    <w:rsid w:val="0022152F"/>
    <w:rsid w:val="002219AC"/>
    <w:rsid w:val="00222D5C"/>
    <w:rsid w:val="00223B8F"/>
    <w:rsid w:val="002242F8"/>
    <w:rsid w:val="002244A7"/>
    <w:rsid w:val="00225625"/>
    <w:rsid w:val="00227087"/>
    <w:rsid w:val="00227648"/>
    <w:rsid w:val="002277E9"/>
    <w:rsid w:val="00230429"/>
    <w:rsid w:val="00231210"/>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6C"/>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ADE"/>
    <w:rsid w:val="00255BF7"/>
    <w:rsid w:val="00255EC1"/>
    <w:rsid w:val="00257C45"/>
    <w:rsid w:val="00257FE0"/>
    <w:rsid w:val="00260188"/>
    <w:rsid w:val="00260ED3"/>
    <w:rsid w:val="002612A7"/>
    <w:rsid w:val="002615CD"/>
    <w:rsid w:val="0026182E"/>
    <w:rsid w:val="00261C61"/>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779DC"/>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4D37"/>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0BA3"/>
    <w:rsid w:val="002A1E1C"/>
    <w:rsid w:val="002A21FE"/>
    <w:rsid w:val="002A2572"/>
    <w:rsid w:val="002A2F6E"/>
    <w:rsid w:val="002A3009"/>
    <w:rsid w:val="002A392B"/>
    <w:rsid w:val="002A3A28"/>
    <w:rsid w:val="002A3BA4"/>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2B93"/>
    <w:rsid w:val="002C32C0"/>
    <w:rsid w:val="002C3805"/>
    <w:rsid w:val="002C51C0"/>
    <w:rsid w:val="002C6EB0"/>
    <w:rsid w:val="002C70AD"/>
    <w:rsid w:val="002C7525"/>
    <w:rsid w:val="002C7911"/>
    <w:rsid w:val="002D02B1"/>
    <w:rsid w:val="002D2075"/>
    <w:rsid w:val="002D349D"/>
    <w:rsid w:val="002D36CB"/>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485"/>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0D"/>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07C6"/>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3ACD"/>
    <w:rsid w:val="00374BE7"/>
    <w:rsid w:val="00374CB1"/>
    <w:rsid w:val="00374DA1"/>
    <w:rsid w:val="00374F4A"/>
    <w:rsid w:val="003750FC"/>
    <w:rsid w:val="00375415"/>
    <w:rsid w:val="00375E12"/>
    <w:rsid w:val="00375ED3"/>
    <w:rsid w:val="00376061"/>
    <w:rsid w:val="003764F3"/>
    <w:rsid w:val="00376F96"/>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611B"/>
    <w:rsid w:val="003A73FF"/>
    <w:rsid w:val="003A7C26"/>
    <w:rsid w:val="003ABFD2"/>
    <w:rsid w:val="003B0331"/>
    <w:rsid w:val="003B0484"/>
    <w:rsid w:val="003B0818"/>
    <w:rsid w:val="003B0C57"/>
    <w:rsid w:val="003B0C7C"/>
    <w:rsid w:val="003B10E5"/>
    <w:rsid w:val="003B122C"/>
    <w:rsid w:val="003B1941"/>
    <w:rsid w:val="003B1E81"/>
    <w:rsid w:val="003B2581"/>
    <w:rsid w:val="003B2694"/>
    <w:rsid w:val="003B3724"/>
    <w:rsid w:val="003B411D"/>
    <w:rsid w:val="003B4C5B"/>
    <w:rsid w:val="003B5E87"/>
    <w:rsid w:val="003B7AE9"/>
    <w:rsid w:val="003B7CBC"/>
    <w:rsid w:val="003B7E7D"/>
    <w:rsid w:val="003B7F03"/>
    <w:rsid w:val="003C197F"/>
    <w:rsid w:val="003C19C7"/>
    <w:rsid w:val="003C1A50"/>
    <w:rsid w:val="003C334C"/>
    <w:rsid w:val="003C3766"/>
    <w:rsid w:val="003C5242"/>
    <w:rsid w:val="003C5CA1"/>
    <w:rsid w:val="003C6BAF"/>
    <w:rsid w:val="003C7DBB"/>
    <w:rsid w:val="003D0659"/>
    <w:rsid w:val="003D0D45"/>
    <w:rsid w:val="003D0DDF"/>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823"/>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EF0"/>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D49"/>
    <w:rsid w:val="00415F29"/>
    <w:rsid w:val="00416842"/>
    <w:rsid w:val="00417150"/>
    <w:rsid w:val="00417AFE"/>
    <w:rsid w:val="00417BF0"/>
    <w:rsid w:val="0042192D"/>
    <w:rsid w:val="00422131"/>
    <w:rsid w:val="004222D9"/>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88C"/>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0B22"/>
    <w:rsid w:val="00491AEE"/>
    <w:rsid w:val="00491B01"/>
    <w:rsid w:val="00491CCD"/>
    <w:rsid w:val="004939EE"/>
    <w:rsid w:val="00493BCF"/>
    <w:rsid w:val="0049402F"/>
    <w:rsid w:val="00494369"/>
    <w:rsid w:val="00495036"/>
    <w:rsid w:val="004958E1"/>
    <w:rsid w:val="00495BD5"/>
    <w:rsid w:val="00495F64"/>
    <w:rsid w:val="0049608D"/>
    <w:rsid w:val="00496D9C"/>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12F"/>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CFB"/>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3E"/>
    <w:rsid w:val="00535073"/>
    <w:rsid w:val="00535990"/>
    <w:rsid w:val="00535CA2"/>
    <w:rsid w:val="005365A9"/>
    <w:rsid w:val="00536849"/>
    <w:rsid w:val="00536A2B"/>
    <w:rsid w:val="005375AD"/>
    <w:rsid w:val="005378DD"/>
    <w:rsid w:val="00537BB2"/>
    <w:rsid w:val="00540173"/>
    <w:rsid w:val="00540611"/>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1DF"/>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30C"/>
    <w:rsid w:val="005E3815"/>
    <w:rsid w:val="005E3AF7"/>
    <w:rsid w:val="005E47FE"/>
    <w:rsid w:val="005E547B"/>
    <w:rsid w:val="005E5528"/>
    <w:rsid w:val="005E6C0C"/>
    <w:rsid w:val="005E7392"/>
    <w:rsid w:val="005E7692"/>
    <w:rsid w:val="005E7C70"/>
    <w:rsid w:val="005F060D"/>
    <w:rsid w:val="005F0EE6"/>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6595"/>
    <w:rsid w:val="00607093"/>
    <w:rsid w:val="00607799"/>
    <w:rsid w:val="00607B62"/>
    <w:rsid w:val="00610541"/>
    <w:rsid w:val="006113D0"/>
    <w:rsid w:val="00611446"/>
    <w:rsid w:val="006116FA"/>
    <w:rsid w:val="0061204D"/>
    <w:rsid w:val="00612949"/>
    <w:rsid w:val="00613135"/>
    <w:rsid w:val="00613168"/>
    <w:rsid w:val="00613EC5"/>
    <w:rsid w:val="00614224"/>
    <w:rsid w:val="0061526E"/>
    <w:rsid w:val="00616B4F"/>
    <w:rsid w:val="00616B85"/>
    <w:rsid w:val="00616F46"/>
    <w:rsid w:val="00617299"/>
    <w:rsid w:val="00617DC9"/>
    <w:rsid w:val="0062020A"/>
    <w:rsid w:val="00620C9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5217"/>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A1"/>
    <w:rsid w:val="00643BDA"/>
    <w:rsid w:val="00643BF7"/>
    <w:rsid w:val="00644159"/>
    <w:rsid w:val="0064422B"/>
    <w:rsid w:val="00645A82"/>
    <w:rsid w:val="00647F2E"/>
    <w:rsid w:val="00650278"/>
    <w:rsid w:val="006506BB"/>
    <w:rsid w:val="00650A25"/>
    <w:rsid w:val="006516EC"/>
    <w:rsid w:val="0065225A"/>
    <w:rsid w:val="00652450"/>
    <w:rsid w:val="0065281A"/>
    <w:rsid w:val="00652F75"/>
    <w:rsid w:val="00653B76"/>
    <w:rsid w:val="00654433"/>
    <w:rsid w:val="0065482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718"/>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5F40"/>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669"/>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1E3"/>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39"/>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640C"/>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BDF"/>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08B7"/>
    <w:rsid w:val="008E1308"/>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857"/>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4A4"/>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5C6"/>
    <w:rsid w:val="0094274C"/>
    <w:rsid w:val="00943096"/>
    <w:rsid w:val="0094384A"/>
    <w:rsid w:val="00943A08"/>
    <w:rsid w:val="00945BC8"/>
    <w:rsid w:val="00946156"/>
    <w:rsid w:val="0094695F"/>
    <w:rsid w:val="00946B11"/>
    <w:rsid w:val="0094781B"/>
    <w:rsid w:val="0094794E"/>
    <w:rsid w:val="00947E85"/>
    <w:rsid w:val="009506D4"/>
    <w:rsid w:val="009508C8"/>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458"/>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11D"/>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5E55"/>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5CE"/>
    <w:rsid w:val="009E0690"/>
    <w:rsid w:val="009E0D02"/>
    <w:rsid w:val="009E0D43"/>
    <w:rsid w:val="009E0F77"/>
    <w:rsid w:val="009E104A"/>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2E95"/>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3D"/>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31CB"/>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716"/>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0EFD"/>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2E6"/>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AE2"/>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3C4E"/>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73"/>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9B2"/>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4CB1"/>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2A45"/>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B69"/>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0FA6"/>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782"/>
    <w:rsid w:val="00D3098D"/>
    <w:rsid w:val="00D3137E"/>
    <w:rsid w:val="00D31656"/>
    <w:rsid w:val="00D322CB"/>
    <w:rsid w:val="00D32315"/>
    <w:rsid w:val="00D32472"/>
    <w:rsid w:val="00D32649"/>
    <w:rsid w:val="00D32B56"/>
    <w:rsid w:val="00D33220"/>
    <w:rsid w:val="00D33236"/>
    <w:rsid w:val="00D34E8C"/>
    <w:rsid w:val="00D374B1"/>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A98"/>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5763"/>
    <w:rsid w:val="00D8613B"/>
    <w:rsid w:val="00D8617D"/>
    <w:rsid w:val="00D867F6"/>
    <w:rsid w:val="00D873EE"/>
    <w:rsid w:val="00D877BF"/>
    <w:rsid w:val="00D87AF2"/>
    <w:rsid w:val="00D9064F"/>
    <w:rsid w:val="00D908AB"/>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DDF"/>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1E08"/>
    <w:rsid w:val="00DF39DC"/>
    <w:rsid w:val="00DF3F27"/>
    <w:rsid w:val="00DF47BC"/>
    <w:rsid w:val="00DF48E1"/>
    <w:rsid w:val="00DF6046"/>
    <w:rsid w:val="00DF6480"/>
    <w:rsid w:val="00DF6FEE"/>
    <w:rsid w:val="00DF767D"/>
    <w:rsid w:val="00E011D0"/>
    <w:rsid w:val="00E011F4"/>
    <w:rsid w:val="00E03577"/>
    <w:rsid w:val="00E03606"/>
    <w:rsid w:val="00E039BE"/>
    <w:rsid w:val="00E040FD"/>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31B"/>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DE6"/>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4E02"/>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5451"/>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0FE7"/>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130"/>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518"/>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3EC7"/>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4B0"/>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AABA9"/>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00F7CAC7-DCB7-4CAD-B8AD-7EAB2BC16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4.xml><?xml version="1.0" encoding="utf-8"?>
<ds:datastoreItem xmlns:ds="http://schemas.openxmlformats.org/officeDocument/2006/customXml" ds:itemID="{8230009A-0FFA-4EF3-A202-2384B8CD3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65</Words>
  <Characters>1104</Characters>
  <Application>Microsoft Office Word</Application>
  <DocSecurity>0</DocSecurity>
  <Lines>42</Lines>
  <Paragraphs>30</Paragraphs>
  <ScaleCrop>false</ScaleCrop>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Brilliant Dziko</cp:lastModifiedBy>
  <cp:revision>81</cp:revision>
  <dcterms:created xsi:type="dcterms:W3CDTF">2024-04-12T17:29:00Z</dcterms:created>
  <dcterms:modified xsi:type="dcterms:W3CDTF">2024-10-1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